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643d2c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r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os procedimientos para creación y mantenim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dimiento de las consideraciones para la implementacieo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99c066a-f62a-4e19-aa3d-9b22b0066b7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24Z</dcterms:created>
  <dcterms:modified xsi:type="dcterms:W3CDTF">2023-07-29T22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